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</w:t>
      </w:r>
    </w:p>
    <w:p>
      <w:pPr>
        <w:pStyle w:val="BodyText"/>
      </w:pPr>
      <w:r>
        <w:t xml:space="preserve">[เสีเมียยนมา งสั่งดกรมนยุทธตการฯร ชิีงพื้]นที่คืน ขณะที่ไทย ตรึงกำลังตามแนวชายแดนตรวจน้ำโรงงานบ</w:t>
      </w:r>
    </w:p>
    <w:p>
      <w:pPr>
        <w:pStyle w:val="BodyText"/>
      </w:pPr>
      <w:r>
        <w:t xml:space="preserve">(คุาณเจงษฎาซ) ืสวั่สดีอ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แจ้งข้อครอบครองวัตถุอันตราย อ5ยู ่คกดัีบผ มภ าเจพษรฎวาม จี้สละ // ดิฉัน วันวิสาข์ ทินวัฒน์พบแล้ว 12,8ผ0่าน0ทาง Facตebooัk Lนive ของทาง Thai PBS นี่คือข่าวของวันนี้ค่ะเส้นทางวงแหวนบางปะอิน มุ่งเหนKือ NและUอี สานเตรียมเจรจาเริ่มหนาแน่น คนหนีคอลาุกมเามศียรว้ดอีหนกครนมยุทธการฯ ชิงพื้นที่คืน ขณะที่ไบเดนประกาศ หนุนอิสราไเอทลย หตากรถึูงกกำลังตามแนวชายแดนอิหร่านโจมตี สายการบนิสายการบตินร Lวufจthนan้saำโรงงานบางซื่อไป-กลับ กรุงเแจต้งหข้ะอครรอบาครนองวัตถุอันตราย 5 คดี ภาพรวม</w:t>
      </w:r>
    </w:p>
    <w:p>
      <w:pPr>
        <w:pStyle w:val="BodyText"/>
      </w:pPr>
      <w:r>
        <w:t xml:space="preserve">[เสียงดนพตบรแลี้]ว 12,800 ตันเส้นทางวงแหวนบางปะอิน มุ่งเหนือ และอีสาน</w:t>
      </w:r>
    </w:p>
    <w:p>
      <w:pPr>
        <w:pStyle w:val="BodyText"/>
      </w:pPr>
      <w:r>
        <w:t xml:space="preserve">(คุณเจษฎา) วันนี้กเลรุิ่่มมรห่นวามแน่น คนหนีอากาศร้อนKNU และแนวร่วมยึดเมืองเมหีมยอวชดิีสตำ เ2ร ็คจนแน่น คาดวันนี้นับแสนคนหลังจากที่ ฐานที่มั่นสุดท้ายของทหารเไมบียเนมดาน ถปูกรตะีแกตกาศ หนุนอิสราเอล หากถูกโจทย์ต่อไปก็คือการบริหารจัดการพื้นที่อนิี้หจระ่เปา็นนโอจย่มาตงีไร สายการบนิสายการบิน Lufthansa</w:t>
      </w:r>
    </w:p>
    <w:p>
      <w:pPr>
        <w:pStyle w:val="BodyText"/>
      </w:pPr>
      <w:r>
        <w:t xml:space="preserve">(คุณวันวิสาข์) มีความเคลื่อนไหวสไำคปัญเ-กิกดขลึ้นับ กรุงเตหะรานเพราะว่าตอนนี้ฝ่ายไทย ส่งทหารไทยตรึงกำ</w:t>
      </w:r>
    </w:p>
    <w:p>
      <w:pPr>
        <w:pStyle w:val="BodyText"/>
      </w:pPr>
      <w:r>
        <w:t xml:space="preserve">[ลังแเนวชาสยแดนียงดนตรี]หลังพบว่ามีทหารของเมียนมา กลุ่มที่หลบหนีออกจากค่า ยมาอยู่ที่จุดน</w:t>
      </w:r>
    </w:p>
    <w:p>
      <w:pPr>
        <w:pStyle w:val="BodyText"/>
      </w:pPr>
      <w:r>
        <w:t xml:space="preserve">(ัคุ้นณเคจ่ษฎะา) วันนี้กลุ่มร่วม// ทหารหน่วยเฉKNพUา แะละกแนิวจร่วมยึดเมืองเมียวดีสำเร็จตรึงกำลังตลอดชายแดนไทยห ลั-ง จาเกทมีี่ ยฐนานมทีา่มั่นสุดท้ายของทหารเมียนมา ถูกตีแตกหลังกลุ่ม KNU และแนวร่วโจมท ย์ยต่ึอดไปรก็าควือดกีารบริหารจัดการพื้นที่นี้จะเป็นอย่างไรเข้าไปยึดค่ายผาซอง กอง</w:t>
      </w:r>
    </w:p>
    <w:p>
      <w:pPr>
        <w:pStyle w:val="BodyText"/>
      </w:pPr>
      <w:r>
        <w:t xml:space="preserve">(พคุัณนวัจนาวกิสพามข่์)า มีความเคลื่อนไหวสำคัญเกิดขึ้นซึ่งถือว่าเป็นฐานที่มั่นสุดเทพ้ราาะยวไ่ดาต้อสนำนเี้รฝ็่จายไทย ส่งทหารไทยตรึงกำลังแนวชายแดนที่ผ่านมาค่ะ ทำให้ทหารเมียนมากว่า 2ห0ล0ั งนพาบยว ่หาลมบีเทขห้าารมขาองเมียนมา กลุ่มที่หลบหนีออกจากค่า ยบริเวณสะพานไทย เมียนมา มฝาั่องทยีู่ ่2ที่จุดนั้นค่ะบ้านวังตะเคียนไต้ ปิดฝ/ั่/งเ มทียหนามารหน่วยเฉพาะกิจทำให้รถบรรทุกจากไทย 200 คตัรน ึไงมก่ำสลาัมงารตถลอดชายแดนไทย - เมียนมาข้ามเข้าไปได้ค่ะ</w:t>
      </w:r>
    </w:p>
    <w:p>
      <w:pPr>
        <w:pStyle w:val="BodyText"/>
      </w:pPr>
      <w:r>
        <w:t xml:space="preserve">(คุณเจษฎา) ด้านนายสัญญา เพหชรลเศัษง กผูล้วุ่า่แมม่ส อดKNU และแนวร่วม ยึดราวดีบอกว่าเตรียมแผนรองรับผู้หนีภัยเไขว้้ า2ไ ปจุยดึคดรัคบ่ายผาซอง กองพันจากพม่าก็คือที่วัดอมราวดี ซวึ่ังดถทือ่วา่าอเาปจ็นฐานที่มั่นสุดท้ายได้สำเร็จวัดท่าสายโทรเลข และวัดท่าสาย ทที่ัผ้่งา น4มา คว่ัะด ทนำีใ้ห้ทหารเมียนมากว่า 200 นาย หลบเข้ามาอยู่ในเขตอำเภอแม่สอด นะครับ ทั้งหมดอยบูร่ใิกเล้วกัณบสชาะยแพดานนไทย เมียนมา ฝั่งที่ 2รองรับผู้หนีภัยการสู้รบได้กว่า บ10้,า00น0ว ัคนงคตระับเคียนไต้ ปิดฝั่งเมียนมานี้ก็ได้เตรียมพื้นที่สำหรับคนอพยพคนไทย ซทึ่ำงใไดห้้รัรบถผลบกรระรททบุกจากไทย 200 คัน ไม่สามารถเช่นกันนะครับ ก็คือบริเวณข้สามนเขา้มาไกปไีด้ฬค่าะ</w:t>
      </w:r>
    </w:p>
    <w:p>
      <w:pPr>
        <w:pStyle w:val="BodyText"/>
      </w:pPr>
      <w:r>
        <w:t xml:space="preserve">(5คุณเจษฎา) ด้านนายสัญญา เพชรเศษ ผู้ว่าแม่สอดชายแดน ซึ่งอยู่ห่างจากสะพานมิตรภบาอพกไวท่ยา-เเมตีรยีนยมมาแผนรองรับผู้หนีภัยไว้ 2 จุดครับ8 กิโลเมตรครับ //ก ็รคอืงอรทีั่บวัดอมราวดี วัดท่าอาจนะครับ ในเรื่องของถ้าหากว่าวเักดิทด่กาาสรายอโพทยรพเลข และวัดท่าสาย ทั้ง 4 วัดนี้พี่น้องชาวเมียนมาเข้ามานะอคยูร่ัในบเ ขตเอรำเาภกอแ็ม่สอด นะครับ ทั้งหมดอยู่ใกล้กับชายแดนมีพื้นที่นยะครับ มีพื้นที่ปลอดภัยชั่วครารว อซงึร่งัเบรผาูก็้เหตนรีียภมัยการสู้รบได้กว่า 10,000 คนครับรองรับไว้เรียบร้องแล้วครับ //น ีแ้กต็่ไลด้ะเพตืรี้ยนมทพืี้่นที่สำหรับคนอพยพคนไทย ซึ่งได้รับผลกระทบ// ก็แต่ละพื้นที่นี่ตเลชา่นดกรัินมนเะมครยับ ก็คือบริเวณสนามกีฬา 5นะครับ ซึ่งเป็น… อยู่ตรงข้ามชกาัยบแเดมน ืซอึง่รงะอวยัูน่ห่างจากสะพานมิตรภาพไทย-เมียนมาเรามีอยู่ 4 จุดด้วยกันนะครับ ก็รอ8งร ับกไดิ้เโยอละคเ่ะมตรครับ // รองรับ</w:t>
      </w:r>
    </w:p>
    <w:p>
      <w:pPr>
        <w:pStyle w:val="BodyText"/>
      </w:pPr>
      <w:r>
        <w:t xml:space="preserve">(คุณวันวิสาข์) นายสมชัย กิจเจริญรุ่งนโะรคจนร์ั บผ ูใ้วน่เากราืร่องของถ้าหากว่าเกิดการอพยพจังหวัดตากลงพื้นที่สะพพีา่นนม้ิอตงชราภวาเพมียนมาเข้ามานะครับ เราก็เพื่อประเมินสถานการณ์ และพูดมคีพุืย้นกทัีบ่นเยมะีครยัมบ มมาีพื้นที่ปลอดภัยชั่วคราว ซึ่งเราก็เตรียมไม่ให้กระทบกับการค้าชายแดนนะครับ มรีรอางยรงัาบนวไ่วา้กเอรงีทัยพบร้องแล้วครับ // แต่ละพื้นที่สังการให้เจ้ากรมยุทธการพิเศ/ษ/ที ่ก ็6 แ ตเ่ข้ลาะพื้นที่นี่ตลาดริมเมยพื้นที่รัฐมอญ รัฐกะเหรี่ยง แนละะครรััฐบต ะซนึา่วงศเรปี็น… อยู่ตรงข้ามกับเมืองระวันพื้นที่ภเราามีอยวู่ 4ด จุีดด้วยกันนะครับ ก็รองรับได้เยอะค่ะในพื้นที่ใกล้เคียงเข้</w:t>
      </w:r>
    </w:p>
    <w:p>
      <w:pPr>
        <w:pStyle w:val="BodyText"/>
      </w:pPr>
      <w:r>
        <w:t xml:space="preserve">(าคุไณปวัชนว่ิสวายข์ค) ่ ะนายสมชัย กิจเจริญรุ่งโรจน์ ผู้ว่าการ</w:t>
      </w:r>
    </w:p>
    <w:p>
      <w:pPr>
        <w:pStyle w:val="BodyText"/>
      </w:pPr>
      <w:r>
        <w:t xml:space="preserve">(คุณเจษฎา) หลัจงัจงหาวกัดทตีา่กลงพื้นที่สะพานมิตรภาพKNU และแนวร่วมยึดเมียวดีได้ โจทย์เตพ่ือ่ไอปปคืรอะบเรมิิหนาสรถานการณ์ และพูดคุยกับเมียมมาในพื้นที่ เป็ฯโจทย์ใหญ่ครับไ ม่วใ่หา้จกระะจทับกดักบากรารค้าชายแดนนะครับ มีรายงานว่ากองทัพกันอย่างไร เพราะแนวร่วมก็มีหลายกลุ่ม คุยเรืส่อังงนีก้ากัรบใคุหณน้รเิศจร้าากรมยุทธการพิเศษที่ 6 เข้านะครับ คุณนริศราครับ KNU จะทำอย่พาืง้ไนรทตี่่อรไปัคฐรมัอบญ รัฐกะเหรี่ยง และรัฐตะนาวศรีอย่างที่คุณเจษฎาบอกคพ่ะื ค้ือนที่ภาวดีหาแนวร่วม รวมถึงการเจรจานะคะใ อนยพ่ืาง้ทนีท่ีบอ่กใกล้เคียงเข้าไปช่วยค่ะก็จะเจรจากั</w:t>
      </w:r>
    </w:p>
    <w:p>
      <w:pPr>
        <w:pStyle w:val="BodyText"/>
      </w:pPr>
      <w:r>
        <w:t xml:space="preserve">(บค ุณKเNจAษฎา) หลังจากที่กะเหรี่ยงนะคะ ที่นำKNโU ดแยละพแนลวรเ่อวมกยึดเมียวดีได้ โจทย์ต่อไปคือบริหารด้านในของเมียวดี แต่ก่อนที่จะไปดูรายลใะนเอพีืย้ดนนะทคีะ ่ไ ปเดูป็ฯโจทย์ใหญ่ครับ ว่าจะจัดการสถานการณ์กองเกัมนอยี่างยไร เนพรามะแนาวร่วมก็มีหลายกลุ่ม คุยเรื่องนี้กับคุณนริศราที่มีกองกำลังของกองทัพทนหะคารรัเบ มคีุยณนนรมิศาราครับ KNU จะทำอย่างไรต่อไปครับการ 275 มาอยู่ที่บริเวณอเยช่ิางงสะทพีา่นคุณเจษฎาบอกค่ะ คือหรือว่าใต้สะพานมิตรภาพไทย-เมียนมา แห่งที่ 2ห าจัแงนหววัรดเ่มวียมว ดีรคว่ะมถึงการเจรจานะคะ อย่างที่บอกนี่เป็นภาพที่ถูกระบุนกะ็คะจ วะ่าเจรจากับ KNAรัฐบาลทหารเมียนมา จากกะฐเาหนร ี2่7ย5งนะคะ ที่นำโดยพลเอก200 นายนะคะ ที่รวมด ้าๆนใ นขอองอเมกียมวดาี แต่ก่อนที่จะไปดูรายละเอียดนะคะ ไปดูไปยังบริเวณสะพานมิตรภาพสแหถ่งาทนี่ก 2ารณ์กองเมียนมาเมียวดีนะคะ ทั้งหมดนี้นะคะ ไม่ทไดี้่สมวีมเกคอรงื่กอำงลังของกองทัพทหารเมียนมาสื่อต่างประเทศ และสื่อเมียนมาหลายสำนกักายรืน ยั2น7ว่5า เปม็นาอยู่ที่บริเวณเชิงสะพานกองกำลังของกองทัพทหาร ที่หรพื่อวา่ายใใต้หสะ้พกานัมิบตรกภาพไทย-เมียนมา แห่งที่ 2 จังหวัดเมียวดีค่ะปฏิบัติการที่ 275 ค่ะ สำหรับฐานปฏินบัีต่ิกเารปที็่น 2ภ75าพที่ถูกระบุนะคะ ว่าก็ถูกฌจมตีตั้งแต่บ่ายร ัวฐับนาทลีท่ห 9ารเมียนมา จากฐาน 275ที่ผ่านมาค่ะ เรื่อยมาจนถึงเมื่อคืนน2ี้0นะ0คร ับน ปาระยมานณะคะ ที่รวม ๆ ออกมา4 ทุ่ม มีการแจ้งว่าสามารถยึดคืนพื้ไนทปี่ยไัด้งสบำเรริ็จเค่วะณสะพานมิตรภาพแห่งที่ 2ที่จะยึดคืนพื้นที่ได้สำเร็จกับฝ่ายกำลัเงมตี่อยตว้ดานีคน่ะะค มะี กทารั้งหมดนี้นะคะ ไม่ได้สวมเครื่องรายงานค่ะว่า ต้องมีการปรับแผสนือ่ยอตู่่าตงลปรอะดเเทวศ ลแาละสื่อเมียนมาหลายสำนักยืนยันว่าเป็นเนื่องจากกองทัพกำลังทหาร ในฐานปกฏอิงบักตำิลกัางรนขะอคงะกองทัพทหาร ที่พ่ายให้กับกรวมถึงสไนเปอร์อยู่นะคะ ทำใหป้ฏติ้บัอตงิปกราัรทบีแ่ผ น275 ค่ะ สำหรับฐานปฏิบัติการที่ 275มาใช้โดรนในการโจมตี ในส่วนกท็ี่ถกูอกงฌกำจลมัตงีตั้งแต่บ่าย วันที่ 9อยมาจนถึงเมื่อคืนนี้นะครับ ประมาณร่นมาจาก4ฐ าทนุป่ฏม ิมบีักตาิรแกจา้รงว่าสามารถยึดคืนพื้นที่ได้สำเร็จค่ะแล้วก็ถอยิิกมา มาอยูท่ี่ทจะียึ่ดคสืนะพพื้านทนี่ได้สำเร็จกับฝ่ายกำลังต่อต้านค่ะ มีการมิตรภาพไทย- เมียนมา แห่งที่ 2 ทำใรหา้ยกองงากนำคล่ัะงว K่NาU ต้องมีการปรับแผนอยู่ตลอดเวลารวมถึงปีกเนืท่องจหากกาองทรัพกำลังทหาร ในฐานปฏิบัติการนะคะสามารถคุมพื้นที่ฐานปฏิบัติการ 27ร5ว ไมดถ้ึเงบส็ดไเนสเรป็อจร์อยู่นะคะ ทำให้ต้อง</w:t>
      </w:r>
    </w:p>
    <w:p>
      <w:pPr>
        <w:pStyle w:val="BodyText"/>
      </w:pPr>
      <w:r>
        <w:t xml:space="preserve">[ปรัเบแผนสียงดค่ะ นดิฉัตนไดร้สอบีถามค]่ะ คุณเจษฎา ม าคุใณชว้ัโนดวิรสนาใขน์การโจมตี ในส่วนที่กองกำลังหลังจากนี้ หลังจากที่ฝ่ายต่อต้านนั้ขนอสางมากรถอยึงดทคืันพของเมียนมาอยู่นะคะพื้นที่จะเป็นที่ม</w:t>
      </w:r>
    </w:p>
    <w:p>
      <w:pPr>
        <w:pStyle w:val="BodyText"/>
      </w:pPr>
      <w:r>
        <w:t xml:space="preserve">(คัุ่ณเนจสษฎุา)ด ทสว้ัาสโดยดี ครรกนั็บไ คด</w:t>
      </w:r>
    </w:p>
    <w:p>
      <w:pPr>
        <w:pStyle w:val="BodyText"/>
      </w:pPr>
      <w:r>
        <w:t xml:space="preserve">(้ืคุแอณล ว้ัฐนววานินะสาคขะ์ ) กส็วัถสอดยีคร่่ะน</w:t>
      </w:r>
    </w:p>
    <w:p>
      <w:pPr>
        <w:pStyle w:val="BodyText"/>
      </w:pPr>
      <w:r>
        <w:t xml:space="preserve">(มคาุจณเาจกษฐฎาา)นปฏิบัติการที่ 275 สำเร็จแล้วอย ูจ่ะกทับำผอมย เ่จาษงฎแาไ ลรจต้ี้่วสอลกไะป ็ น/ถะ/อค ดะยิฉิันิ กวัมนวาิส ามข์า ทอินยวูัฒ่น์ที่สะพานได้รับคำตอบจากทางดผ้่าานนทาโงฆ Fษaกce bคooุkมณ ิLพตiะvรeภโ าดขพอ งไซททาอยง ต-T อhเaนมiี ีPยBนS มนาี ่แคืหอ่ขง่าทวีข่อ งว2ั นทนีำ้ใคห่้ะกองกำลัง KNUนะคะ ที่ระบุค่ะ ว่าเดี๋KยวหNลังUจากน ี้กรเองกตวำลัรงม KีNถUยึมงเปจรีจกาทหารกองพันธมิตรทคลีุ่มเเมขีย้วาดสีมาหมาาลรับถงครยุิึมพดหืท้าีน่ทรีม่ัฐ่านนสปฏุิดบทั้ติากยาสรำ เ27ร5็ จได้เบ็ดเสร็จภายในฐานนะคะ ส่วนเเมปี้ยนามหาม าสยั่ตงค่ก่อระไม ปยดุ ิททฉธัีกน่าไเรดฯป้ ็ส นอชบิถงาพมืค้่นะท ีคุ่คณืเนจ ษขฎณาะ ท ีคุ่ณวันวิสาข์เมืองเรวดี ที่อยู่ในแม่ไสอทด ยไท ย ตในรจหัึลงหังวงัจกดาตกำานกีลน้ี ั้หนลงะัคงตะจาากทมีแ่ฝน่าวยตช่อาต้ยานแนัด้นนสามารถยึดคืนนะคะ แล้วก็อยู่ในความตดูรแลวของจกอนงพกื้ำ้ลนำัทงโ ีK่NรจUะ งเทีปง่็นาทีน่บมัา่นงสุซดทื้า่ย อก็คือ ฐานนำโดย พันเอก แซจอ้งวข์้ อคซริอทบตีค ่ร ตอ2งู7ว 5ั ตสถคำุ่เอรัะ็นจตแรลา้ยว 5 จคะดทีำ อภยา่พารงวไมรต่อไปนะคะมีการเจรจาพูดคุยค่ะ นี่ก็เป็พนปับญหาแภายใลนไรดั้ฐ้กระวัเหบรค ี่ำยตง1อนะบค2จะาก,ทา8งด0้าน0โฆ ษกต คุัณพนะโด ซอตอนีซึ่งคงจะต้องมีการพูโคเุยสก้ันนท าเงพวื่งอแนอหะนควาะนค บตทาทีงี่่ปรดะะีบอขุิอคนง่ ะม วุ่่างเเดหี๋นยืวอห ลแัลงจะาอกีนสีา้นกองกำลัง KNUกองรัฐกะเหรี่ยงที่เกิดขึ้นเค่ระ ิอธ่ิบมายหใหน้กคาุอณแผงูน้พช่มัเนขน้ าธใคจมนิหตนรีทอีา่กเาขศ้รา้มอนาบริหารสถานการณ์ที่เกิดขึ้น หสมำหอรชัิบใตค ร2ทภี า่คยตนใินแดตฐนาา่มนนนนะ ะคคคะะา ดสว่ัวนนนเีป้้านหัมบาแยสตน่อคไนป ที่เป็นจังหวัดเมียวดี ณ ขณะนี้ไนะบคเะ ดกน็อปยรูเ่ะมใืกนอคางวเศารม วดดหูีแ นลทขุีอ่นงอยอูิ่ใสนรแมา่สเออด ลไ ทยห ใานกจัถงูหวกัดตากนี้นะคะทางด้านของกองทัพรอิัหฐรบ่าาลนโเจมมนีตะยีค นะส มแาาลย ้กวหากรร็บือนอยิูส่าใยนกคาวารมบดิูนแ ลLขuอfงtกhอaงnกsำลaัง KNU ที่ของ KNA หรือ แต่ว่าช่ไวงปปลา-ยปกีทนลีำ่ัผโ่ดบายน ม าพคก่ัะรนเุองก เซตอวห์ะ ซริตา นตู ค่ะทางด้าน KNA ไม่ได้ส</w:t>
      </w:r>
    </w:p>
    <w:p>
      <w:pPr>
        <w:pStyle w:val="BodyText"/>
      </w:pPr>
      <w:r>
        <w:t xml:space="preserve">[นับเสนุมสีนกาทรีเีจ่รผจา่ยพาูดนคุมงยาค่ะ ดนี่กน็เป็นตปัญหราภายใีนรัฐก]ะเหรี่ยงนะคะต่างฝ่ายก็ต่างอยู่นะคะ แต่ช่วงปีซใึห่มง่คทงีจ่ะผต่้าอนงมมาีการพูโคุยกัน เพื่ออนาคตที่ดีของค่ะ อำนวจหรือว</w:t>
      </w:r>
    </w:p>
    <w:p>
      <w:pPr>
        <w:pStyle w:val="BodyText"/>
      </w:pPr>
      <w:r>
        <w:t xml:space="preserve">(่คาุกำณลเกัจองงษรขัฎฐอกาะงเ)ห ร ีS่วยAงัทCีน่เนกิีดข้ึ้กนค่ละ ุอธ่ิบมายรให่้ควุณมผู้ชมเข้า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6-23T09:54:47Z</dcterms:created>
  <dcterms:modified xsi:type="dcterms:W3CDTF">2025-06-23T09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ิถุนายน 2568 เวลา 15.51 น.</vt:lpwstr>
  </property>
  <property fmtid="{D5CDD505-2E9C-101B-9397-08002B2CF9AE}" pid="3" name="subtitle">
    <vt:lpwstr/>
  </property>
</Properties>
</file>